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D5864" w14:textId="77777777" w:rsidR="009F5964" w:rsidRPr="005A4E88" w:rsidRDefault="000127A0" w:rsidP="009F5964">
      <w:pPr>
        <w:jc w:val="center"/>
        <w:rPr>
          <w:b/>
        </w:rPr>
      </w:pPr>
      <w:r w:rsidRPr="000127A0">
        <w:rPr>
          <w:rFonts w:eastAsia="Calibri"/>
          <w:b/>
          <w:bCs/>
        </w:rPr>
        <w:t>RELEASE AND WAIVER OF LIABILITY, ASSUMPTION OF THE RISK</w:t>
      </w:r>
      <w:r>
        <w:rPr>
          <w:rFonts w:eastAsia="Calibri"/>
          <w:b/>
          <w:bCs/>
        </w:rPr>
        <w:t>, CONSENT,</w:t>
      </w:r>
      <w:r w:rsidRPr="000127A0">
        <w:rPr>
          <w:rFonts w:eastAsia="Calibri"/>
          <w:b/>
          <w:bCs/>
        </w:rPr>
        <w:t xml:space="preserve"> AND INDEMNITY AGREEMENT</w:t>
      </w:r>
      <w:r w:rsidRPr="000127A0">
        <w:rPr>
          <w:b/>
        </w:rPr>
        <w:t xml:space="preserve"> </w:t>
      </w:r>
      <w:r w:rsidR="002F2751" w:rsidRPr="000127A0">
        <w:rPr>
          <w:b/>
        </w:rPr>
        <w:t>–</w:t>
      </w:r>
      <w:r w:rsidR="002F2751">
        <w:rPr>
          <w:b/>
        </w:rPr>
        <w:t xml:space="preserve"> COVID-19</w:t>
      </w:r>
      <w:r w:rsidR="00656832">
        <w:rPr>
          <w:b/>
        </w:rPr>
        <w:t xml:space="preserve"> (“AGREEMENT”)</w:t>
      </w:r>
    </w:p>
    <w:p w14:paraId="3834D36A" w14:textId="77777777" w:rsidR="009F5964" w:rsidRPr="005A4E88" w:rsidRDefault="009F5964" w:rsidP="009F5964"/>
    <w:p w14:paraId="5D9F503D" w14:textId="0FA375D6" w:rsidR="009F5964" w:rsidRPr="005A4E88" w:rsidRDefault="009F5964" w:rsidP="009F5964">
      <w:pPr>
        <w:rPr>
          <w:sz w:val="22"/>
          <w:szCs w:val="22"/>
        </w:rPr>
      </w:pPr>
      <w:r w:rsidRPr="005A4E88">
        <w:rPr>
          <w:sz w:val="22"/>
          <w:szCs w:val="22"/>
        </w:rPr>
        <w:t>In consideration of being all</w:t>
      </w:r>
      <w:r w:rsidR="00641AE9">
        <w:rPr>
          <w:sz w:val="22"/>
          <w:szCs w:val="22"/>
        </w:rPr>
        <w:t>owed to voluntarily participate i</w:t>
      </w:r>
      <w:r w:rsidRPr="005A4E88">
        <w:rPr>
          <w:sz w:val="22"/>
          <w:szCs w:val="22"/>
        </w:rPr>
        <w:t>n</w:t>
      </w:r>
      <w:r w:rsidR="00A128B5">
        <w:rPr>
          <w:sz w:val="22"/>
          <w:szCs w:val="22"/>
        </w:rPr>
        <w:t xml:space="preserve"> ________</w:t>
      </w:r>
      <w:r w:rsidR="002F2751">
        <w:rPr>
          <w:sz w:val="22"/>
          <w:szCs w:val="22"/>
        </w:rPr>
        <w:t>_______</w:t>
      </w:r>
      <w:r w:rsidR="00A128B5">
        <w:rPr>
          <w:sz w:val="22"/>
          <w:szCs w:val="22"/>
        </w:rPr>
        <w:t>_</w:t>
      </w:r>
      <w:r w:rsidR="00641AE9">
        <w:rPr>
          <w:sz w:val="22"/>
          <w:szCs w:val="22"/>
        </w:rPr>
        <w:t xml:space="preserve"> </w:t>
      </w:r>
      <w:r w:rsidR="00F20F5B">
        <w:rPr>
          <w:sz w:val="22"/>
          <w:szCs w:val="22"/>
        </w:rPr>
        <w:t>(hereinafter “Voluntary Activity”)</w:t>
      </w:r>
      <w:r w:rsidRPr="005A4E88">
        <w:rPr>
          <w:sz w:val="22"/>
          <w:szCs w:val="22"/>
        </w:rPr>
        <w:t xml:space="preserve">, </w:t>
      </w:r>
      <w:r w:rsidR="002F2751">
        <w:rPr>
          <w:sz w:val="22"/>
          <w:szCs w:val="22"/>
        </w:rPr>
        <w:t xml:space="preserve">and </w:t>
      </w:r>
      <w:r w:rsidRPr="005A4E88">
        <w:rPr>
          <w:sz w:val="22"/>
          <w:szCs w:val="22"/>
        </w:rPr>
        <w:t>related events and activities</w:t>
      </w:r>
      <w:r w:rsidR="00577861" w:rsidRPr="005A4E88">
        <w:rPr>
          <w:sz w:val="22"/>
          <w:szCs w:val="22"/>
        </w:rPr>
        <w:t>.</w:t>
      </w:r>
      <w:r w:rsidRPr="005A4E88">
        <w:rPr>
          <w:sz w:val="22"/>
          <w:szCs w:val="22"/>
        </w:rPr>
        <w:t xml:space="preserve"> I, the undersigned, hereby </w:t>
      </w:r>
      <w:r w:rsidR="005A4E88" w:rsidRPr="005A4E88">
        <w:rPr>
          <w:sz w:val="22"/>
          <w:szCs w:val="22"/>
        </w:rPr>
        <w:t>a</w:t>
      </w:r>
      <w:r w:rsidRPr="005A4E88">
        <w:rPr>
          <w:sz w:val="22"/>
          <w:szCs w:val="22"/>
        </w:rPr>
        <w:t xml:space="preserve">cknowledge and agree to the following:  </w:t>
      </w:r>
    </w:p>
    <w:p w14:paraId="43D61FFB" w14:textId="77777777" w:rsidR="009F5964" w:rsidRPr="005A4E88" w:rsidRDefault="009F5964" w:rsidP="009F5964">
      <w:pPr>
        <w:ind w:firstLine="720"/>
        <w:rPr>
          <w:sz w:val="22"/>
          <w:szCs w:val="22"/>
        </w:rPr>
      </w:pPr>
    </w:p>
    <w:p w14:paraId="0895C8A3" w14:textId="22D7FC31" w:rsidR="00820750" w:rsidRDefault="002F2751" w:rsidP="00CF0493">
      <w:pPr>
        <w:spacing w:after="240"/>
        <w:rPr>
          <w:sz w:val="22"/>
          <w:szCs w:val="22"/>
        </w:rPr>
      </w:pPr>
      <w:r>
        <w:rPr>
          <w:sz w:val="22"/>
          <w:szCs w:val="22"/>
        </w:rPr>
        <w:t xml:space="preserve">1.  </w:t>
      </w:r>
      <w:r w:rsidR="00820750">
        <w:rPr>
          <w:sz w:val="22"/>
          <w:szCs w:val="22"/>
        </w:rPr>
        <w:t>In addition to</w:t>
      </w:r>
      <w:r w:rsidR="00641AE9">
        <w:rPr>
          <w:sz w:val="22"/>
          <w:szCs w:val="22"/>
        </w:rPr>
        <w:t>,</w:t>
      </w:r>
      <w:r w:rsidR="00820750">
        <w:rPr>
          <w:sz w:val="22"/>
          <w:szCs w:val="22"/>
        </w:rPr>
        <w:t xml:space="preserve"> and not in substitution of, the Release and Waiver of Liability, Assumption of the Risk and Indemnity Agreement and Consent to Medical Treatment for Minors signed by me and my parent</w:t>
      </w:r>
      <w:r w:rsidR="00F20F5B">
        <w:rPr>
          <w:sz w:val="22"/>
          <w:szCs w:val="22"/>
        </w:rPr>
        <w:t>(s)</w:t>
      </w:r>
      <w:r w:rsidR="00A128B5">
        <w:rPr>
          <w:sz w:val="22"/>
          <w:szCs w:val="22"/>
        </w:rPr>
        <w:t xml:space="preserve"> or legal guardian on</w:t>
      </w:r>
      <w:r w:rsidR="00A128B5" w:rsidRPr="00A128B5">
        <w:rPr>
          <w:sz w:val="22"/>
          <w:szCs w:val="22"/>
          <w:u w:val="single"/>
        </w:rPr>
        <w:t xml:space="preserve">      </w:t>
      </w:r>
      <w:r w:rsidR="00632111">
        <w:rPr>
          <w:sz w:val="22"/>
          <w:szCs w:val="22"/>
          <w:u w:val="single"/>
        </w:rPr>
        <w:t>_____</w:t>
      </w:r>
      <w:r w:rsidR="00A128B5" w:rsidRPr="00A128B5">
        <w:rPr>
          <w:sz w:val="22"/>
          <w:szCs w:val="22"/>
          <w:u w:val="single"/>
        </w:rPr>
        <w:t xml:space="preserve">     </w:t>
      </w:r>
      <w:r w:rsidR="00820750" w:rsidRPr="00A128B5">
        <w:rPr>
          <w:sz w:val="22"/>
          <w:szCs w:val="22"/>
        </w:rPr>
        <w:t>,</w:t>
      </w:r>
      <w:r w:rsidR="00820750">
        <w:rPr>
          <w:sz w:val="22"/>
          <w:szCs w:val="22"/>
        </w:rPr>
        <w:t xml:space="preserve"> 2020, for participat</w:t>
      </w:r>
      <w:r w:rsidR="00656832">
        <w:rPr>
          <w:sz w:val="22"/>
          <w:szCs w:val="22"/>
        </w:rPr>
        <w:t>ion in</w:t>
      </w:r>
      <w:r w:rsidR="00656832" w:rsidRPr="00A128B5">
        <w:rPr>
          <w:sz w:val="22"/>
          <w:szCs w:val="22"/>
          <w:u w:val="single"/>
        </w:rPr>
        <w:t xml:space="preserve"> </w:t>
      </w:r>
      <w:r w:rsidR="00A128B5" w:rsidRPr="00A128B5">
        <w:rPr>
          <w:sz w:val="22"/>
          <w:szCs w:val="22"/>
          <w:u w:val="single"/>
        </w:rPr>
        <w:t xml:space="preserve">    </w:t>
      </w:r>
      <w:r w:rsidR="00632111">
        <w:rPr>
          <w:sz w:val="22"/>
          <w:szCs w:val="22"/>
          <w:u w:val="single"/>
        </w:rPr>
        <w:t>______________</w:t>
      </w:r>
      <w:r w:rsidR="00656832">
        <w:rPr>
          <w:sz w:val="22"/>
          <w:szCs w:val="22"/>
        </w:rPr>
        <w:t>,</w:t>
      </w:r>
      <w:r w:rsidR="00820750">
        <w:rPr>
          <w:sz w:val="22"/>
          <w:szCs w:val="22"/>
        </w:rPr>
        <w:t xml:space="preserve">which is hereby incorporated into this document by this reference, I voluntarily </w:t>
      </w:r>
      <w:r w:rsidR="00F20F5B">
        <w:rPr>
          <w:sz w:val="22"/>
          <w:szCs w:val="22"/>
        </w:rPr>
        <w:t xml:space="preserve">enter into and execute this </w:t>
      </w:r>
      <w:r w:rsidR="00B43D3F">
        <w:rPr>
          <w:sz w:val="22"/>
          <w:szCs w:val="22"/>
        </w:rPr>
        <w:t>Agreement</w:t>
      </w:r>
      <w:r w:rsidR="00F20F5B">
        <w:rPr>
          <w:sz w:val="22"/>
          <w:szCs w:val="22"/>
        </w:rPr>
        <w:t xml:space="preserve">.  </w:t>
      </w:r>
    </w:p>
    <w:p w14:paraId="753ED0A1" w14:textId="77777777" w:rsidR="002F2751" w:rsidRDefault="00820750" w:rsidP="00CF0493">
      <w:pPr>
        <w:spacing w:after="240"/>
        <w:rPr>
          <w:sz w:val="22"/>
          <w:szCs w:val="22"/>
        </w:rPr>
      </w:pPr>
      <w:r>
        <w:rPr>
          <w:sz w:val="22"/>
          <w:szCs w:val="22"/>
        </w:rPr>
        <w:t xml:space="preserve">2.  </w:t>
      </w:r>
      <w:r w:rsidR="002F2751">
        <w:rPr>
          <w:sz w:val="22"/>
          <w:szCs w:val="22"/>
        </w:rPr>
        <w:t xml:space="preserve">I recognize that COVID-19 is primarily spread from person-to-person and can even be spread by people who are not showing symptoms.  I further recognize that COVID-19 may be spread by coming into contact with surfaces or objects </w:t>
      </w:r>
      <w:r>
        <w:rPr>
          <w:sz w:val="22"/>
          <w:szCs w:val="22"/>
        </w:rPr>
        <w:t>that have</w:t>
      </w:r>
      <w:r w:rsidR="002F2751">
        <w:rPr>
          <w:sz w:val="22"/>
          <w:szCs w:val="22"/>
        </w:rPr>
        <w:t xml:space="preserve"> the virus on it.  </w:t>
      </w:r>
      <w:r>
        <w:rPr>
          <w:sz w:val="22"/>
          <w:szCs w:val="22"/>
        </w:rPr>
        <w:t xml:space="preserve">I recognize and voluntarily accept that </w:t>
      </w:r>
      <w:r w:rsidR="002F2751">
        <w:rPr>
          <w:sz w:val="22"/>
          <w:szCs w:val="22"/>
        </w:rPr>
        <w:t xml:space="preserve">the </w:t>
      </w:r>
      <w:r w:rsidR="00F20F5B">
        <w:rPr>
          <w:sz w:val="22"/>
          <w:szCs w:val="22"/>
        </w:rPr>
        <w:t>Voluntary Activity that I am</w:t>
      </w:r>
      <w:r w:rsidR="002F2751">
        <w:rPr>
          <w:sz w:val="22"/>
          <w:szCs w:val="22"/>
        </w:rPr>
        <w:t xml:space="preserve"> agreeing to participate in may bring me into co</w:t>
      </w:r>
      <w:r>
        <w:rPr>
          <w:sz w:val="22"/>
          <w:szCs w:val="22"/>
        </w:rPr>
        <w:t>ntact with persons or objects carrying the virus and that through such contact, I may become infected</w:t>
      </w:r>
      <w:r w:rsidR="00EF3E13">
        <w:rPr>
          <w:sz w:val="22"/>
          <w:szCs w:val="22"/>
        </w:rPr>
        <w:t xml:space="preserve"> or infect others</w:t>
      </w:r>
      <w:r>
        <w:rPr>
          <w:sz w:val="22"/>
          <w:szCs w:val="22"/>
        </w:rPr>
        <w:t xml:space="preserve"> with COVID-19.</w:t>
      </w:r>
      <w:r w:rsidR="00B43D3F">
        <w:rPr>
          <w:sz w:val="22"/>
          <w:szCs w:val="22"/>
        </w:rPr>
        <w:t xml:space="preserve">  </w:t>
      </w:r>
      <w:r w:rsidR="00B43D3F" w:rsidRPr="005A4E88">
        <w:rPr>
          <w:sz w:val="22"/>
          <w:szCs w:val="22"/>
        </w:rPr>
        <w:t xml:space="preserve">I have been fully informed that </w:t>
      </w:r>
      <w:r w:rsidR="00B43D3F">
        <w:rPr>
          <w:sz w:val="22"/>
          <w:szCs w:val="22"/>
        </w:rPr>
        <w:t xml:space="preserve">engaging in this Voluntary Activity could </w:t>
      </w:r>
      <w:r w:rsidR="00B43D3F" w:rsidRPr="00B43D3F">
        <w:rPr>
          <w:b/>
          <w:sz w:val="22"/>
          <w:szCs w:val="22"/>
        </w:rPr>
        <w:t>INCREASE</w:t>
      </w:r>
      <w:r w:rsidR="00B43D3F">
        <w:rPr>
          <w:sz w:val="22"/>
          <w:szCs w:val="22"/>
        </w:rPr>
        <w:t xml:space="preserve"> my risk of contracting COVID-19 and the potential to pass the virus along to others.    </w:t>
      </w:r>
    </w:p>
    <w:p w14:paraId="05D6B245" w14:textId="1E35D1C5" w:rsidR="00105984" w:rsidRDefault="00820750" w:rsidP="002F2751">
      <w:pPr>
        <w:spacing w:after="240"/>
        <w:rPr>
          <w:sz w:val="22"/>
          <w:szCs w:val="22"/>
        </w:rPr>
      </w:pPr>
      <w:r>
        <w:rPr>
          <w:sz w:val="22"/>
          <w:szCs w:val="22"/>
        </w:rPr>
        <w:t>3</w:t>
      </w:r>
      <w:r w:rsidR="002F2751">
        <w:rPr>
          <w:sz w:val="22"/>
          <w:szCs w:val="22"/>
        </w:rPr>
        <w:t xml:space="preserve">.  </w:t>
      </w:r>
      <w:r w:rsidR="00577861" w:rsidRPr="005A4E88">
        <w:rPr>
          <w:sz w:val="22"/>
          <w:szCs w:val="22"/>
        </w:rPr>
        <w:t>I hereby forever rel</w:t>
      </w:r>
      <w:r w:rsidR="00F20F5B">
        <w:rPr>
          <w:sz w:val="22"/>
          <w:szCs w:val="22"/>
        </w:rPr>
        <w:t>ease, disch</w:t>
      </w:r>
      <w:r w:rsidR="00A128B5">
        <w:rPr>
          <w:sz w:val="22"/>
          <w:szCs w:val="22"/>
        </w:rPr>
        <w:t xml:space="preserve">arge </w:t>
      </w:r>
      <w:r w:rsidR="00A128B5" w:rsidRPr="00632111">
        <w:rPr>
          <w:sz w:val="22"/>
          <w:szCs w:val="22"/>
        </w:rPr>
        <w:t>and acquit</w:t>
      </w:r>
      <w:r w:rsidR="00632111" w:rsidRPr="00632111">
        <w:rPr>
          <w:sz w:val="22"/>
          <w:szCs w:val="22"/>
        </w:rPr>
        <w:t xml:space="preserve"> the City of Spearfish </w:t>
      </w:r>
      <w:r w:rsidR="00577861" w:rsidRPr="00632111">
        <w:rPr>
          <w:sz w:val="22"/>
          <w:szCs w:val="22"/>
        </w:rPr>
        <w:t>and</w:t>
      </w:r>
      <w:r w:rsidR="00577861" w:rsidRPr="005A4E88">
        <w:rPr>
          <w:sz w:val="22"/>
          <w:szCs w:val="22"/>
        </w:rPr>
        <w:t xml:space="preserve"> its officers, agents, employees, </w:t>
      </w:r>
      <w:r w:rsidR="00F20F5B">
        <w:rPr>
          <w:sz w:val="22"/>
          <w:szCs w:val="22"/>
        </w:rPr>
        <w:t xml:space="preserve">volunteers, </w:t>
      </w:r>
      <w:r w:rsidR="00577861" w:rsidRPr="005A4E88">
        <w:rPr>
          <w:sz w:val="22"/>
          <w:szCs w:val="22"/>
        </w:rPr>
        <w:t>successors, and assigns (hereinafter “Released Parties”) from any and all claims</w:t>
      </w:r>
      <w:r w:rsidR="00105984">
        <w:rPr>
          <w:sz w:val="22"/>
          <w:szCs w:val="22"/>
        </w:rPr>
        <w:t xml:space="preserve">, including, but not limited to, claims for illness, </w:t>
      </w:r>
      <w:r w:rsidR="00577861" w:rsidRPr="005A4E88">
        <w:rPr>
          <w:sz w:val="22"/>
          <w:szCs w:val="22"/>
        </w:rPr>
        <w:t xml:space="preserve">death, personal injury or damage to property of any nature which may arise from or in connection with </w:t>
      </w:r>
      <w:r w:rsidR="00481DEE" w:rsidRPr="005A4E88">
        <w:rPr>
          <w:sz w:val="22"/>
          <w:szCs w:val="22"/>
        </w:rPr>
        <w:t xml:space="preserve">any exposure or potential exposure to COVID-19 as part of </w:t>
      </w:r>
      <w:r w:rsidR="00F20F5B">
        <w:rPr>
          <w:sz w:val="22"/>
          <w:szCs w:val="22"/>
        </w:rPr>
        <w:t>this Voluntary Activity</w:t>
      </w:r>
      <w:r w:rsidR="00577861" w:rsidRPr="005A4E88">
        <w:rPr>
          <w:sz w:val="22"/>
          <w:szCs w:val="22"/>
        </w:rPr>
        <w:t xml:space="preserve">.  I release </w:t>
      </w:r>
      <w:r w:rsidR="00105984">
        <w:rPr>
          <w:sz w:val="22"/>
          <w:szCs w:val="22"/>
        </w:rPr>
        <w:t xml:space="preserve">the </w:t>
      </w:r>
      <w:r w:rsidR="00577861" w:rsidRPr="005A4E88">
        <w:rPr>
          <w:sz w:val="22"/>
          <w:szCs w:val="22"/>
        </w:rPr>
        <w:t>Released Parties from responsibility for any such inj</w:t>
      </w:r>
      <w:r>
        <w:rPr>
          <w:sz w:val="22"/>
          <w:szCs w:val="22"/>
        </w:rPr>
        <w:t xml:space="preserve">ury or damage, including death, </w:t>
      </w:r>
      <w:r w:rsidR="00577861" w:rsidRPr="005A4E88">
        <w:rPr>
          <w:sz w:val="22"/>
          <w:szCs w:val="22"/>
        </w:rPr>
        <w:t xml:space="preserve">that may result before, during or subsequent to the above-described activity.  I agree and covenant not to sue Released Parties for any such injury or damage, including death, which may be caused by exposure or potential exposure to COVID-19 while </w:t>
      </w:r>
      <w:r w:rsidR="00F20F5B">
        <w:rPr>
          <w:sz w:val="22"/>
          <w:szCs w:val="22"/>
        </w:rPr>
        <w:t>engaging in this Voluntary Activity</w:t>
      </w:r>
      <w:r w:rsidR="00577861" w:rsidRPr="005A4E88">
        <w:rPr>
          <w:sz w:val="22"/>
          <w:szCs w:val="22"/>
        </w:rPr>
        <w:t>.</w:t>
      </w:r>
      <w:r w:rsidR="00105984">
        <w:rPr>
          <w:sz w:val="22"/>
          <w:szCs w:val="22"/>
        </w:rPr>
        <w:t xml:space="preserve">  </w:t>
      </w:r>
    </w:p>
    <w:p w14:paraId="1881A542" w14:textId="77777777" w:rsidR="009F5964" w:rsidRPr="005A4E88" w:rsidRDefault="00105984" w:rsidP="002F2751">
      <w:pPr>
        <w:spacing w:after="240"/>
        <w:rPr>
          <w:sz w:val="22"/>
          <w:szCs w:val="22"/>
        </w:rPr>
      </w:pPr>
      <w:r>
        <w:rPr>
          <w:sz w:val="22"/>
          <w:szCs w:val="22"/>
        </w:rPr>
        <w:t xml:space="preserve">4.  </w:t>
      </w:r>
      <w:r w:rsidRPr="005A4E88">
        <w:rPr>
          <w:sz w:val="22"/>
          <w:szCs w:val="22"/>
        </w:rPr>
        <w:t xml:space="preserve">I agree and bind myself and my heirs, estate, executors, family, and assigns that I will indemnify and hold harmless </w:t>
      </w:r>
      <w:r>
        <w:rPr>
          <w:sz w:val="22"/>
          <w:szCs w:val="22"/>
        </w:rPr>
        <w:t xml:space="preserve">the </w:t>
      </w:r>
      <w:r w:rsidRPr="005A4E88">
        <w:rPr>
          <w:sz w:val="22"/>
          <w:szCs w:val="22"/>
        </w:rPr>
        <w:t xml:space="preserve">Released Parties from any and all loss, </w:t>
      </w:r>
      <w:r w:rsidR="00F677BC">
        <w:rPr>
          <w:sz w:val="22"/>
          <w:szCs w:val="22"/>
        </w:rPr>
        <w:t>including</w:t>
      </w:r>
      <w:r>
        <w:rPr>
          <w:sz w:val="22"/>
          <w:szCs w:val="22"/>
        </w:rPr>
        <w:t xml:space="preserve">, but not limited to, </w:t>
      </w:r>
      <w:r w:rsidRPr="005A4E88">
        <w:rPr>
          <w:sz w:val="22"/>
          <w:szCs w:val="22"/>
        </w:rPr>
        <w:t xml:space="preserve">damage or injury, pain, suffering, </w:t>
      </w:r>
      <w:r>
        <w:rPr>
          <w:sz w:val="22"/>
          <w:szCs w:val="22"/>
        </w:rPr>
        <w:t xml:space="preserve">illness, </w:t>
      </w:r>
      <w:r w:rsidRPr="005A4E88">
        <w:rPr>
          <w:sz w:val="22"/>
          <w:szCs w:val="22"/>
        </w:rPr>
        <w:t xml:space="preserve">or loss, including death, that may occur </w:t>
      </w:r>
      <w:r w:rsidR="006E29D6">
        <w:rPr>
          <w:sz w:val="22"/>
          <w:szCs w:val="22"/>
        </w:rPr>
        <w:t xml:space="preserve">as a result of engaging in the Voluntary Activity </w:t>
      </w:r>
      <w:r>
        <w:rPr>
          <w:sz w:val="22"/>
          <w:szCs w:val="22"/>
        </w:rPr>
        <w:t>including any claims brought by third-parties who may have become exposed to COVID-19 by my person</w:t>
      </w:r>
      <w:r w:rsidR="006E29D6">
        <w:rPr>
          <w:sz w:val="22"/>
          <w:szCs w:val="22"/>
        </w:rPr>
        <w:t>,</w:t>
      </w:r>
      <w:r>
        <w:rPr>
          <w:sz w:val="22"/>
          <w:szCs w:val="22"/>
        </w:rPr>
        <w:t xml:space="preserve"> or any objects or surfaces I may have come into contact with</w:t>
      </w:r>
      <w:r w:rsidR="006E29D6">
        <w:rPr>
          <w:sz w:val="22"/>
          <w:szCs w:val="22"/>
        </w:rPr>
        <w:t>,</w:t>
      </w:r>
      <w:r>
        <w:rPr>
          <w:sz w:val="22"/>
          <w:szCs w:val="22"/>
        </w:rPr>
        <w:t xml:space="preserve"> as a result of my engagement in this Voluntary Activity</w:t>
      </w:r>
      <w:r w:rsidRPr="005A4E88">
        <w:rPr>
          <w:sz w:val="22"/>
          <w:szCs w:val="22"/>
        </w:rPr>
        <w:t xml:space="preserve">.  </w:t>
      </w:r>
    </w:p>
    <w:p w14:paraId="40ADA48D" w14:textId="77777777" w:rsidR="000F69A8" w:rsidRPr="005A4E88" w:rsidRDefault="00105984" w:rsidP="002F2751">
      <w:pPr>
        <w:spacing w:after="240"/>
        <w:rPr>
          <w:sz w:val="22"/>
          <w:szCs w:val="22"/>
        </w:rPr>
      </w:pPr>
      <w:r>
        <w:rPr>
          <w:sz w:val="22"/>
          <w:szCs w:val="22"/>
        </w:rPr>
        <w:t>5</w:t>
      </w:r>
      <w:r w:rsidR="002F2751">
        <w:rPr>
          <w:sz w:val="22"/>
          <w:szCs w:val="22"/>
        </w:rPr>
        <w:t xml:space="preserve">.  </w:t>
      </w:r>
      <w:r w:rsidR="000F69A8" w:rsidRPr="005A4E88">
        <w:rPr>
          <w:sz w:val="22"/>
          <w:szCs w:val="22"/>
        </w:rPr>
        <w:t xml:space="preserve">I do hereby assume and accept all risk and liability for any losses, damages, expenses, personal and bodily injuries (including death), which may be suffered or sustained </w:t>
      </w:r>
      <w:r w:rsidR="009F629A" w:rsidRPr="005A4E88">
        <w:rPr>
          <w:sz w:val="22"/>
          <w:szCs w:val="22"/>
        </w:rPr>
        <w:t xml:space="preserve">while </w:t>
      </w:r>
      <w:r w:rsidR="00F20F5B">
        <w:rPr>
          <w:sz w:val="22"/>
          <w:szCs w:val="22"/>
        </w:rPr>
        <w:t>engaging in this Voluntary Activity</w:t>
      </w:r>
      <w:r w:rsidR="000F69A8" w:rsidRPr="005A4E88">
        <w:rPr>
          <w:sz w:val="22"/>
          <w:szCs w:val="22"/>
        </w:rPr>
        <w:t xml:space="preserve"> as a result of exposure or potential exposure to COVID-19. </w:t>
      </w:r>
      <w:r w:rsidR="003F45AC" w:rsidRPr="005A4E88">
        <w:rPr>
          <w:sz w:val="22"/>
          <w:szCs w:val="22"/>
        </w:rPr>
        <w:t>F</w:t>
      </w:r>
      <w:r w:rsidR="000F69A8" w:rsidRPr="005A4E88">
        <w:rPr>
          <w:sz w:val="22"/>
          <w:szCs w:val="22"/>
        </w:rPr>
        <w:t>urthermore, I recognize that if I require medical assistance as a result of any exposure to COVID-19, I agree to pay any and all costs incurred or occurring as a result of</w:t>
      </w:r>
      <w:r w:rsidR="00B961BB">
        <w:rPr>
          <w:sz w:val="22"/>
          <w:szCs w:val="22"/>
        </w:rPr>
        <w:t xml:space="preserve"> medical testing,</w:t>
      </w:r>
      <w:r w:rsidR="000F69A8" w:rsidRPr="005A4E88">
        <w:rPr>
          <w:sz w:val="22"/>
          <w:szCs w:val="22"/>
        </w:rPr>
        <w:t xml:space="preserve"> injury or illness suffered due to such exposure.</w:t>
      </w:r>
      <w:r w:rsidR="00577861" w:rsidRPr="005A4E88">
        <w:rPr>
          <w:sz w:val="22"/>
          <w:szCs w:val="22"/>
        </w:rPr>
        <w:t xml:space="preserve"> I understand neither </w:t>
      </w:r>
      <w:r w:rsidR="00F20F5B">
        <w:rPr>
          <w:sz w:val="22"/>
          <w:szCs w:val="22"/>
        </w:rPr>
        <w:t>the Released Parties</w:t>
      </w:r>
      <w:r w:rsidR="006E29D6">
        <w:rPr>
          <w:sz w:val="22"/>
          <w:szCs w:val="22"/>
        </w:rPr>
        <w:t>,</w:t>
      </w:r>
      <w:r w:rsidR="00F20F5B">
        <w:rPr>
          <w:sz w:val="22"/>
          <w:szCs w:val="22"/>
        </w:rPr>
        <w:t xml:space="preserve"> </w:t>
      </w:r>
      <w:r w:rsidR="00577861" w:rsidRPr="005A4E88">
        <w:rPr>
          <w:sz w:val="22"/>
          <w:szCs w:val="22"/>
        </w:rPr>
        <w:t xml:space="preserve">nor its </w:t>
      </w:r>
      <w:r w:rsidR="00EF3E13">
        <w:rPr>
          <w:sz w:val="22"/>
          <w:szCs w:val="22"/>
        </w:rPr>
        <w:t xml:space="preserve">insurer, or </w:t>
      </w:r>
      <w:r w:rsidR="006E29D6">
        <w:rPr>
          <w:sz w:val="22"/>
          <w:szCs w:val="22"/>
        </w:rPr>
        <w:t xml:space="preserve">its </w:t>
      </w:r>
      <w:r w:rsidR="00577861" w:rsidRPr="005A4E88">
        <w:rPr>
          <w:sz w:val="22"/>
          <w:szCs w:val="22"/>
        </w:rPr>
        <w:t>workers’ compensation policy</w:t>
      </w:r>
      <w:r w:rsidR="00EF3E13">
        <w:rPr>
          <w:sz w:val="22"/>
          <w:szCs w:val="22"/>
        </w:rPr>
        <w:t>,</w:t>
      </w:r>
      <w:r w:rsidR="00577861" w:rsidRPr="005A4E88">
        <w:rPr>
          <w:sz w:val="22"/>
          <w:szCs w:val="22"/>
        </w:rPr>
        <w:t xml:space="preserve"> provides </w:t>
      </w:r>
      <w:r w:rsidR="00EF3E13">
        <w:rPr>
          <w:sz w:val="22"/>
          <w:szCs w:val="22"/>
        </w:rPr>
        <w:t xml:space="preserve">me </w:t>
      </w:r>
      <w:r w:rsidR="00577861" w:rsidRPr="005A4E88">
        <w:rPr>
          <w:sz w:val="22"/>
          <w:szCs w:val="22"/>
        </w:rPr>
        <w:t>any medical or other coverage for injury or loss resulting from COVID-19.</w:t>
      </w:r>
      <w:r w:rsidR="000F69A8" w:rsidRPr="005A4E88">
        <w:rPr>
          <w:sz w:val="22"/>
          <w:szCs w:val="22"/>
        </w:rPr>
        <w:t> </w:t>
      </w:r>
    </w:p>
    <w:p w14:paraId="608E8B50" w14:textId="77777777" w:rsidR="000F69A8" w:rsidRDefault="00105984" w:rsidP="002F2751">
      <w:pPr>
        <w:spacing w:after="240"/>
        <w:rPr>
          <w:sz w:val="22"/>
          <w:szCs w:val="22"/>
        </w:rPr>
      </w:pPr>
      <w:r>
        <w:rPr>
          <w:sz w:val="22"/>
          <w:szCs w:val="22"/>
        </w:rPr>
        <w:t>6</w:t>
      </w:r>
      <w:r w:rsidR="002F2751">
        <w:rPr>
          <w:sz w:val="22"/>
          <w:szCs w:val="22"/>
        </w:rPr>
        <w:t xml:space="preserve">.  </w:t>
      </w:r>
      <w:r w:rsidR="000F69A8" w:rsidRPr="005A4E88">
        <w:rPr>
          <w:sz w:val="22"/>
          <w:szCs w:val="22"/>
        </w:rPr>
        <w:t xml:space="preserve">I agree to abide by </w:t>
      </w:r>
      <w:r w:rsidR="00690FD4" w:rsidRPr="005A4E88">
        <w:rPr>
          <w:sz w:val="22"/>
          <w:szCs w:val="22"/>
        </w:rPr>
        <w:t xml:space="preserve">all </w:t>
      </w:r>
      <w:r w:rsidR="000F69A8" w:rsidRPr="005A4E88">
        <w:rPr>
          <w:sz w:val="22"/>
          <w:szCs w:val="22"/>
        </w:rPr>
        <w:t xml:space="preserve">safety guidelines explained to me by </w:t>
      </w:r>
      <w:r w:rsidR="00690FD4" w:rsidRPr="005A4E88">
        <w:rPr>
          <w:sz w:val="22"/>
          <w:szCs w:val="22"/>
        </w:rPr>
        <w:t>any</w:t>
      </w:r>
      <w:r w:rsidR="000F69A8" w:rsidRPr="005A4E88">
        <w:rPr>
          <w:sz w:val="22"/>
          <w:szCs w:val="22"/>
        </w:rPr>
        <w:t xml:space="preserve"> </w:t>
      </w:r>
      <w:r w:rsidR="00F20F5B">
        <w:rPr>
          <w:sz w:val="22"/>
          <w:szCs w:val="22"/>
        </w:rPr>
        <w:t xml:space="preserve">Released Parties.  </w:t>
      </w:r>
      <w:r w:rsidR="000F69A8" w:rsidRPr="005A4E88">
        <w:rPr>
          <w:sz w:val="22"/>
          <w:szCs w:val="22"/>
        </w:rPr>
        <w:t xml:space="preserve">I agree to use the personal protective equipment (PPE) required by the </w:t>
      </w:r>
      <w:r w:rsidR="00F20F5B">
        <w:rPr>
          <w:sz w:val="22"/>
          <w:szCs w:val="22"/>
        </w:rPr>
        <w:t>Released Parties</w:t>
      </w:r>
      <w:r w:rsidR="000F69A8" w:rsidRPr="005A4E88">
        <w:rPr>
          <w:sz w:val="22"/>
          <w:szCs w:val="22"/>
        </w:rPr>
        <w:t xml:space="preserve"> and to follow all safety and sanitation protocols prescribed by the</w:t>
      </w:r>
      <w:r w:rsidR="00F20F5B">
        <w:rPr>
          <w:sz w:val="22"/>
          <w:szCs w:val="22"/>
        </w:rPr>
        <w:t>m.  I</w:t>
      </w:r>
      <w:r w:rsidR="002737AE">
        <w:rPr>
          <w:sz w:val="22"/>
          <w:szCs w:val="22"/>
        </w:rPr>
        <w:t xml:space="preserve"> understand that I may be required to provide my own PPE and </w:t>
      </w:r>
      <w:r w:rsidR="000F69A8" w:rsidRPr="005A4E88">
        <w:rPr>
          <w:sz w:val="22"/>
          <w:szCs w:val="22"/>
        </w:rPr>
        <w:t xml:space="preserve">I agree to use PPE equipment in the manner approved by the </w:t>
      </w:r>
      <w:r w:rsidR="00F20F5B">
        <w:rPr>
          <w:sz w:val="22"/>
          <w:szCs w:val="22"/>
        </w:rPr>
        <w:t xml:space="preserve">Released Parties.  </w:t>
      </w:r>
    </w:p>
    <w:p w14:paraId="578370F3" w14:textId="77777777" w:rsidR="007B5717" w:rsidRPr="002F5B36" w:rsidRDefault="00105984" w:rsidP="002F2751">
      <w:pPr>
        <w:spacing w:after="240"/>
        <w:rPr>
          <w:sz w:val="22"/>
          <w:szCs w:val="22"/>
        </w:rPr>
      </w:pPr>
      <w:r>
        <w:rPr>
          <w:sz w:val="22"/>
          <w:szCs w:val="22"/>
        </w:rPr>
        <w:lastRenderedPageBreak/>
        <w:t>7</w:t>
      </w:r>
      <w:r w:rsidR="002F2751">
        <w:rPr>
          <w:sz w:val="22"/>
          <w:szCs w:val="22"/>
        </w:rPr>
        <w:t xml:space="preserve">.  </w:t>
      </w:r>
      <w:r w:rsidR="00656832">
        <w:rPr>
          <w:sz w:val="22"/>
          <w:szCs w:val="22"/>
        </w:rPr>
        <w:t>I further agree that</w:t>
      </w:r>
      <w:r w:rsidR="00F677BC">
        <w:rPr>
          <w:sz w:val="22"/>
          <w:szCs w:val="22"/>
        </w:rPr>
        <w:t xml:space="preserve"> if a suit is brought </w:t>
      </w:r>
      <w:r w:rsidR="00656832">
        <w:rPr>
          <w:sz w:val="22"/>
          <w:szCs w:val="22"/>
        </w:rPr>
        <w:t>against the Released Parties for an</w:t>
      </w:r>
      <w:r w:rsidR="006E29D6">
        <w:rPr>
          <w:sz w:val="22"/>
          <w:szCs w:val="22"/>
        </w:rPr>
        <w:t>y claim released, or any risk or</w:t>
      </w:r>
      <w:r w:rsidR="00656832">
        <w:rPr>
          <w:sz w:val="22"/>
          <w:szCs w:val="22"/>
        </w:rPr>
        <w:t xml:space="preserve"> liability assumed, by me</w:t>
      </w:r>
      <w:r w:rsidR="000127A0">
        <w:rPr>
          <w:sz w:val="22"/>
          <w:szCs w:val="22"/>
        </w:rPr>
        <w:t>,</w:t>
      </w:r>
      <w:r w:rsidR="00656832">
        <w:rPr>
          <w:sz w:val="22"/>
          <w:szCs w:val="22"/>
        </w:rPr>
        <w:t xml:space="preserve"> under this Agreement</w:t>
      </w:r>
      <w:r w:rsidR="007B5717" w:rsidRPr="002F5B36">
        <w:rPr>
          <w:sz w:val="22"/>
          <w:szCs w:val="22"/>
        </w:rPr>
        <w:t xml:space="preserve">, that I will be held responsible for attorney’s fees and any costs incurred by </w:t>
      </w:r>
      <w:r w:rsidR="000127A0">
        <w:rPr>
          <w:sz w:val="22"/>
          <w:szCs w:val="22"/>
        </w:rPr>
        <w:t>the Released Party</w:t>
      </w:r>
      <w:r w:rsidR="007B5717" w:rsidRPr="002F5B36">
        <w:rPr>
          <w:sz w:val="22"/>
          <w:szCs w:val="22"/>
        </w:rPr>
        <w:t xml:space="preserve"> in defending such action.</w:t>
      </w:r>
    </w:p>
    <w:p w14:paraId="689101E7" w14:textId="77777777" w:rsidR="009F5964" w:rsidRPr="005A4E88" w:rsidRDefault="00105984" w:rsidP="002F2751">
      <w:pPr>
        <w:spacing w:after="240"/>
        <w:rPr>
          <w:sz w:val="22"/>
          <w:szCs w:val="22"/>
        </w:rPr>
      </w:pPr>
      <w:r>
        <w:rPr>
          <w:sz w:val="22"/>
          <w:szCs w:val="22"/>
        </w:rPr>
        <w:t>8</w:t>
      </w:r>
      <w:r w:rsidR="002F2751">
        <w:rPr>
          <w:sz w:val="22"/>
          <w:szCs w:val="22"/>
        </w:rPr>
        <w:t xml:space="preserve">.  </w:t>
      </w:r>
      <w:r w:rsidR="009F5964" w:rsidRPr="002F2751">
        <w:rPr>
          <w:sz w:val="22"/>
          <w:szCs w:val="22"/>
        </w:rPr>
        <w:t xml:space="preserve">I </w:t>
      </w:r>
      <w:r w:rsidR="009F5964" w:rsidRPr="005A4E88">
        <w:rPr>
          <w:sz w:val="22"/>
          <w:szCs w:val="22"/>
        </w:rPr>
        <w:t>expressly agree</w:t>
      </w:r>
      <w:r w:rsidR="003F45AC" w:rsidRPr="005A4E88">
        <w:rPr>
          <w:sz w:val="22"/>
          <w:szCs w:val="22"/>
        </w:rPr>
        <w:t xml:space="preserve"> I have carefully read this </w:t>
      </w:r>
      <w:r w:rsidR="000127A0">
        <w:rPr>
          <w:sz w:val="22"/>
          <w:szCs w:val="22"/>
        </w:rPr>
        <w:t>Agreement</w:t>
      </w:r>
      <w:r w:rsidR="003F45AC" w:rsidRPr="005A4E88">
        <w:rPr>
          <w:sz w:val="22"/>
          <w:szCs w:val="22"/>
        </w:rPr>
        <w:t xml:space="preserve"> and understand its effects.  This is a binding legal document, an enforceable contract and not a mere recital.  It is the intent of the parties that if any part of this </w:t>
      </w:r>
      <w:r w:rsidR="000127A0">
        <w:rPr>
          <w:sz w:val="22"/>
          <w:szCs w:val="22"/>
        </w:rPr>
        <w:t>Agreement</w:t>
      </w:r>
      <w:r w:rsidR="003F45AC" w:rsidRPr="005A4E88">
        <w:rPr>
          <w:sz w:val="22"/>
          <w:szCs w:val="22"/>
        </w:rPr>
        <w:t xml:space="preserve"> is held invalid, then the remainder of its provisions will remain enforceable to the fullest extent allowable by law.</w:t>
      </w:r>
      <w:r w:rsidR="009F5964" w:rsidRPr="005A4E88">
        <w:rPr>
          <w:sz w:val="22"/>
          <w:szCs w:val="22"/>
        </w:rPr>
        <w:t xml:space="preserve"> </w:t>
      </w:r>
    </w:p>
    <w:p w14:paraId="1E02DCC7" w14:textId="77777777" w:rsidR="009F5964" w:rsidRPr="005A4E88" w:rsidRDefault="009F5964" w:rsidP="009F5964">
      <w:pPr>
        <w:spacing w:line="242" w:lineRule="auto"/>
        <w:ind w:right="20"/>
        <w:rPr>
          <w:sz w:val="22"/>
          <w:szCs w:val="22"/>
        </w:rPr>
      </w:pPr>
      <w:r w:rsidRPr="005A4E88">
        <w:rPr>
          <w:rFonts w:ascii="Calibri" w:eastAsia="Calibri" w:hAnsi="Calibri" w:cs="Calibri"/>
          <w:b/>
          <w:bCs/>
          <w:sz w:val="22"/>
          <w:szCs w:val="22"/>
        </w:rPr>
        <w:t>I HAVE READ THIS RELEASE AND WAIVER OF LIABILITY, ASSUMPTION OF THE RISK</w:t>
      </w:r>
      <w:r w:rsidR="000127A0">
        <w:rPr>
          <w:rFonts w:ascii="Calibri" w:eastAsia="Calibri" w:hAnsi="Calibri" w:cs="Calibri"/>
          <w:b/>
          <w:bCs/>
          <w:sz w:val="22"/>
          <w:szCs w:val="22"/>
        </w:rPr>
        <w:t>, CONSENT,</w:t>
      </w:r>
      <w:r w:rsidRPr="005A4E88">
        <w:rPr>
          <w:rFonts w:ascii="Calibri" w:eastAsia="Calibri" w:hAnsi="Calibri" w:cs="Calibri"/>
          <w:b/>
          <w:bCs/>
          <w:sz w:val="22"/>
          <w:szCs w:val="22"/>
        </w:rPr>
        <w:t xml:space="preserve"> AND INDEMNITY AGREEMENT, FULLY UNDERSTAND ITS TERMS, UNDERSTAND THAT I HAVE GIVEN UP SUBSTANTIAL RIGHTS BY SIGNING IT, AND HAVE SIGNED IT FREELY AND VOLUNTARILY WITHOUT ANY INDUCEMENT, ASSURANCE, OR GUARANTEE BEING MADE TO ME AND INTEND MY SIGNATURE TO BE A COMPLETE AND UNCONDITIONAL RELEASE OF ALL LIABILITY TO THE GREATEST EXTENT ALLOWED BY LAW.</w:t>
      </w:r>
    </w:p>
    <w:p w14:paraId="6EDC7A4F" w14:textId="77777777" w:rsidR="007E0419" w:rsidRPr="005A4E88" w:rsidRDefault="007E0419" w:rsidP="009F5964">
      <w:pPr>
        <w:rPr>
          <w:sz w:val="22"/>
          <w:szCs w:val="22"/>
        </w:rPr>
      </w:pPr>
    </w:p>
    <w:p w14:paraId="1B4D157F" w14:textId="77777777" w:rsidR="009F5964" w:rsidRPr="000127A0" w:rsidRDefault="009F5964" w:rsidP="000127A0">
      <w:pPr>
        <w:spacing w:after="240"/>
      </w:pPr>
      <w:r w:rsidRPr="000127A0">
        <w:t>Dated this ______ day of ____________ 20__</w:t>
      </w:r>
      <w:r w:rsidR="000127A0">
        <w:t>__</w:t>
      </w:r>
      <w:r w:rsidRPr="000127A0">
        <w:t>.</w:t>
      </w:r>
    </w:p>
    <w:p w14:paraId="773E7915" w14:textId="77777777" w:rsidR="009F5964" w:rsidRPr="000127A0" w:rsidRDefault="009F5964" w:rsidP="000127A0">
      <w:pPr>
        <w:spacing w:after="240"/>
      </w:pPr>
    </w:p>
    <w:p w14:paraId="32B81390" w14:textId="77777777" w:rsidR="00820750" w:rsidRPr="000127A0" w:rsidRDefault="00820750" w:rsidP="000127A0">
      <w:pPr>
        <w:spacing w:after="240"/>
      </w:pPr>
      <w:r w:rsidRPr="000127A0">
        <w:t>Minor’s Name _________________________ Date of Birth ______________</w:t>
      </w:r>
    </w:p>
    <w:p w14:paraId="5AD35BBE" w14:textId="77777777" w:rsidR="00820750" w:rsidRPr="000127A0" w:rsidRDefault="00820750" w:rsidP="000127A0">
      <w:pPr>
        <w:spacing w:after="240"/>
      </w:pPr>
      <w:r w:rsidRPr="000127A0">
        <w:t>Signature ________________________</w:t>
      </w:r>
      <w:r w:rsidR="000127A0">
        <w:t>__________</w:t>
      </w:r>
    </w:p>
    <w:p w14:paraId="79737F75" w14:textId="77777777" w:rsidR="00820750" w:rsidRPr="000127A0" w:rsidRDefault="00820750" w:rsidP="000127A0">
      <w:pPr>
        <w:spacing w:after="240"/>
      </w:pPr>
      <w:r w:rsidRPr="000127A0">
        <w:t>Address_______________________________________________________________________</w:t>
      </w:r>
    </w:p>
    <w:p w14:paraId="5EED99DF" w14:textId="77777777" w:rsidR="00820750" w:rsidRPr="000127A0" w:rsidRDefault="00820750" w:rsidP="000127A0">
      <w:pPr>
        <w:spacing w:after="240"/>
      </w:pPr>
      <w:r w:rsidRPr="000127A0">
        <w:t>Date________________</w:t>
      </w:r>
    </w:p>
    <w:p w14:paraId="5C34EF47" w14:textId="77777777" w:rsidR="00820750" w:rsidRPr="000127A0" w:rsidRDefault="00820750" w:rsidP="000127A0">
      <w:pPr>
        <w:spacing w:after="240"/>
      </w:pPr>
      <w:r w:rsidRPr="000127A0">
        <w:t>Parent’s or Legal Guardian’s Name_____________________________</w:t>
      </w:r>
    </w:p>
    <w:p w14:paraId="75CC6CE1" w14:textId="77777777" w:rsidR="00820750" w:rsidRPr="000127A0" w:rsidRDefault="00820750" w:rsidP="000127A0">
      <w:pPr>
        <w:spacing w:after="240"/>
      </w:pPr>
      <w:r w:rsidRPr="000127A0">
        <w:t>Date of Birth________________</w:t>
      </w:r>
      <w:r w:rsidR="000127A0">
        <w:t>_______</w:t>
      </w:r>
    </w:p>
    <w:p w14:paraId="3E79D7C5" w14:textId="77777777" w:rsidR="00820750" w:rsidRPr="000127A0" w:rsidRDefault="00820750" w:rsidP="000127A0">
      <w:pPr>
        <w:spacing w:after="240"/>
      </w:pPr>
      <w:r w:rsidRPr="000127A0">
        <w:t>Signature ________________________</w:t>
      </w:r>
      <w:r w:rsidR="000127A0">
        <w:t>___________</w:t>
      </w:r>
    </w:p>
    <w:p w14:paraId="635766EC" w14:textId="77777777" w:rsidR="00820750" w:rsidRPr="000127A0" w:rsidRDefault="00820750" w:rsidP="000127A0">
      <w:pPr>
        <w:spacing w:after="240"/>
      </w:pPr>
      <w:r w:rsidRPr="000127A0">
        <w:t>Address _______________________________________________________________________</w:t>
      </w:r>
    </w:p>
    <w:p w14:paraId="2B145B14" w14:textId="77777777" w:rsidR="00260321" w:rsidRPr="000127A0" w:rsidRDefault="00820750" w:rsidP="000127A0">
      <w:pPr>
        <w:spacing w:after="240"/>
      </w:pPr>
      <w:r w:rsidRPr="000127A0">
        <w:t>Date ________________</w:t>
      </w:r>
      <w:r w:rsidR="009F5964" w:rsidRPr="000127A0">
        <w:tab/>
      </w:r>
      <w:r w:rsidR="009F5964" w:rsidRPr="000127A0">
        <w:tab/>
      </w:r>
      <w:r w:rsidR="009F5964" w:rsidRPr="000127A0">
        <w:tab/>
      </w:r>
      <w:r w:rsidR="009F5964" w:rsidRPr="000127A0">
        <w:tab/>
      </w:r>
      <w:r w:rsidR="009F5964" w:rsidRPr="000127A0">
        <w:tab/>
      </w:r>
      <w:r w:rsidR="009F5964" w:rsidRPr="000127A0">
        <w:tab/>
      </w:r>
      <w:r w:rsidR="00A3031F" w:rsidRPr="000127A0">
        <w:tab/>
      </w:r>
    </w:p>
    <w:sectPr w:rsidR="00260321" w:rsidRPr="000127A0" w:rsidSect="00AB0F85">
      <w:footerReference w:type="default" r:id="rId6"/>
      <w:footerReference w:type="first" r:id="rId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94A7D" w14:textId="77777777" w:rsidR="002D52F5" w:rsidRDefault="002D52F5">
      <w:r>
        <w:separator/>
      </w:r>
    </w:p>
  </w:endnote>
  <w:endnote w:type="continuationSeparator" w:id="0">
    <w:p w14:paraId="4758618A" w14:textId="77777777" w:rsidR="002D52F5" w:rsidRDefault="002D5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080A2" w14:textId="77777777" w:rsidR="003663B0" w:rsidRDefault="000A1551" w:rsidP="003663B0">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F677BC">
      <w:rPr>
        <w:rStyle w:val="PageNumber"/>
        <w:noProof/>
      </w:rPr>
      <w:t>2</w:t>
    </w:r>
    <w:r>
      <w:rPr>
        <w:rStyle w:val="PageNumber"/>
      </w:rPr>
      <w:fldChar w:fldCharType="end"/>
    </w:r>
  </w:p>
  <w:p w14:paraId="2DA3ABC8" w14:textId="77777777" w:rsidR="00C41F85" w:rsidRDefault="002D52F5" w:rsidP="003663B0">
    <w:pPr>
      <w:pStyle w:val="Footer"/>
      <w:jc w:val="center"/>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49CAB" w14:textId="77777777" w:rsidR="0062371B" w:rsidRDefault="002D52F5">
    <w:pPr>
      <w:pStyle w:val="Footer"/>
    </w:pPr>
  </w:p>
  <w:p w14:paraId="35EB0524" w14:textId="77777777" w:rsidR="0062371B" w:rsidRDefault="002D52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66D2B0" w14:textId="77777777" w:rsidR="002D52F5" w:rsidRDefault="002D52F5">
      <w:r>
        <w:separator/>
      </w:r>
    </w:p>
  </w:footnote>
  <w:footnote w:type="continuationSeparator" w:id="0">
    <w:p w14:paraId="4C357707" w14:textId="77777777" w:rsidR="002D52F5" w:rsidRDefault="002D52F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DAxMzS1sLQwNDRQ0lEKTi0uzszPAykwrAUA3vfN6CwAAAA="/>
  </w:docVars>
  <w:rsids>
    <w:rsidRoot w:val="00ED2AB5"/>
    <w:rsid w:val="000127A0"/>
    <w:rsid w:val="00077AFD"/>
    <w:rsid w:val="000A1551"/>
    <w:rsid w:val="000F69A8"/>
    <w:rsid w:val="00105984"/>
    <w:rsid w:val="00167227"/>
    <w:rsid w:val="00173168"/>
    <w:rsid w:val="001B0E00"/>
    <w:rsid w:val="00260321"/>
    <w:rsid w:val="002737AE"/>
    <w:rsid w:val="002D52F5"/>
    <w:rsid w:val="002F2751"/>
    <w:rsid w:val="003F45AC"/>
    <w:rsid w:val="00481DEE"/>
    <w:rsid w:val="005765F1"/>
    <w:rsid w:val="00577861"/>
    <w:rsid w:val="005A4E88"/>
    <w:rsid w:val="00632111"/>
    <w:rsid w:val="00641AE9"/>
    <w:rsid w:val="00656832"/>
    <w:rsid w:val="00666457"/>
    <w:rsid w:val="00690FD4"/>
    <w:rsid w:val="006E29D6"/>
    <w:rsid w:val="007B0154"/>
    <w:rsid w:val="007B5717"/>
    <w:rsid w:val="007E0419"/>
    <w:rsid w:val="007E5BDC"/>
    <w:rsid w:val="00820750"/>
    <w:rsid w:val="00836325"/>
    <w:rsid w:val="008B5A60"/>
    <w:rsid w:val="009F5964"/>
    <w:rsid w:val="009F629A"/>
    <w:rsid w:val="00A128B5"/>
    <w:rsid w:val="00A3031F"/>
    <w:rsid w:val="00A719EC"/>
    <w:rsid w:val="00B43D3F"/>
    <w:rsid w:val="00B961BB"/>
    <w:rsid w:val="00C46A20"/>
    <w:rsid w:val="00C736B9"/>
    <w:rsid w:val="00C777D1"/>
    <w:rsid w:val="00CC4F43"/>
    <w:rsid w:val="00CF0493"/>
    <w:rsid w:val="00E47682"/>
    <w:rsid w:val="00E575F1"/>
    <w:rsid w:val="00ED2AB5"/>
    <w:rsid w:val="00EF3E13"/>
    <w:rsid w:val="00F20F5B"/>
    <w:rsid w:val="00F23361"/>
    <w:rsid w:val="00F677BC"/>
    <w:rsid w:val="00F974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3CAEA"/>
  <w15:docId w15:val="{FB0DF3CA-2E30-4DDB-8489-213C4CA6F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0A1551"/>
    <w:pPr>
      <w:tabs>
        <w:tab w:val="center" w:pos="4320"/>
        <w:tab w:val="right" w:pos="8640"/>
      </w:tabs>
    </w:pPr>
    <w:rPr>
      <w:rFonts w:eastAsia="Times New Roman"/>
    </w:rPr>
  </w:style>
  <w:style w:type="character" w:customStyle="1" w:styleId="FooterChar">
    <w:name w:val="Footer Char"/>
    <w:basedOn w:val="DefaultParagraphFont"/>
    <w:link w:val="Footer"/>
    <w:rsid w:val="000A1551"/>
    <w:rPr>
      <w:rFonts w:ascii="Times New Roman" w:eastAsia="Times New Roman" w:hAnsi="Times New Roman" w:cs="Times New Roman"/>
      <w:sz w:val="24"/>
      <w:szCs w:val="24"/>
    </w:rPr>
  </w:style>
  <w:style w:type="character" w:styleId="PageNumber">
    <w:name w:val="page number"/>
    <w:basedOn w:val="DefaultParagraphFont"/>
    <w:rsid w:val="000A1551"/>
  </w:style>
  <w:style w:type="paragraph" w:styleId="Header">
    <w:name w:val="header"/>
    <w:basedOn w:val="Normal"/>
    <w:link w:val="HeaderChar"/>
    <w:uiPriority w:val="99"/>
    <w:unhideWhenUsed/>
    <w:rsid w:val="009F5964"/>
    <w:pPr>
      <w:tabs>
        <w:tab w:val="center" w:pos="4680"/>
        <w:tab w:val="right" w:pos="9360"/>
      </w:tabs>
    </w:pPr>
  </w:style>
  <w:style w:type="character" w:customStyle="1" w:styleId="HeaderChar">
    <w:name w:val="Header Char"/>
    <w:basedOn w:val="DefaultParagraphFont"/>
    <w:link w:val="Header"/>
    <w:uiPriority w:val="99"/>
    <w:rsid w:val="009F5964"/>
  </w:style>
  <w:style w:type="paragraph" w:customStyle="1" w:styleId="Default">
    <w:name w:val="Default"/>
    <w:rsid w:val="009F5964"/>
    <w:pPr>
      <w:autoSpaceDE w:val="0"/>
      <w:autoSpaceDN w:val="0"/>
      <w:adjustRightInd w:val="0"/>
    </w:pPr>
    <w:rPr>
      <w:rFonts w:ascii="Arial" w:eastAsia="Times New Roman" w:hAnsi="Arial" w:cs="Arial"/>
      <w:color w:val="000000"/>
    </w:rPr>
  </w:style>
  <w:style w:type="paragraph" w:styleId="ListParagraph">
    <w:name w:val="List Paragraph"/>
    <w:basedOn w:val="Normal"/>
    <w:uiPriority w:val="34"/>
    <w:qFormat/>
    <w:rsid w:val="00CF0493"/>
    <w:pPr>
      <w:ind w:left="720"/>
      <w:contextualSpacing/>
    </w:pPr>
  </w:style>
  <w:style w:type="paragraph" w:styleId="BalloonText">
    <w:name w:val="Balloon Text"/>
    <w:basedOn w:val="Normal"/>
    <w:link w:val="BalloonTextChar"/>
    <w:uiPriority w:val="99"/>
    <w:semiHidden/>
    <w:unhideWhenUsed/>
    <w:rsid w:val="00B961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1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_gabrielli</dc:creator>
  <cp:lastModifiedBy>Tyler Ehnes</cp:lastModifiedBy>
  <cp:revision>2</cp:revision>
  <cp:lastPrinted>2020-05-12T17:39:00Z</cp:lastPrinted>
  <dcterms:created xsi:type="dcterms:W3CDTF">2020-05-26T21:02:00Z</dcterms:created>
  <dcterms:modified xsi:type="dcterms:W3CDTF">2020-05-26T21:02:00Z</dcterms:modified>
</cp:coreProperties>
</file>